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49C0A" w14:textId="768E759C" w:rsidR="00AD2AB7" w:rsidRPr="00DE779D" w:rsidRDefault="00F57934" w:rsidP="00AD2A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1</w:t>
      </w:r>
      <w:r w:rsidR="00AD2AB7">
        <w:rPr>
          <w:rFonts w:ascii="Times New Roman" w:hAnsi="Times New Roman" w:cs="Times New Roman"/>
          <w:b/>
          <w:bCs/>
          <w:sz w:val="24"/>
          <w:szCs w:val="24"/>
        </w:rPr>
        <w:t>. Logistic</w:t>
      </w:r>
      <w:r w:rsidR="00327B16">
        <w:rPr>
          <w:rFonts w:ascii="Times New Roman" w:hAnsi="Times New Roman" w:cs="Times New Roman"/>
          <w:b/>
          <w:bCs/>
          <w:sz w:val="24"/>
          <w:szCs w:val="24"/>
        </w:rPr>
        <w:t xml:space="preserve"> Regression </w:t>
      </w:r>
      <w:r w:rsidR="008C3AF5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4D4B3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9082D">
        <w:rPr>
          <w:rFonts w:ascii="Times New Roman" w:hAnsi="Times New Roman" w:cs="Times New Roman"/>
          <w:b/>
          <w:bCs/>
          <w:sz w:val="24"/>
          <w:szCs w:val="24"/>
        </w:rPr>
        <w:t xml:space="preserve">ubjective </w:t>
      </w:r>
      <w:r w:rsidR="004D4B38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49082D">
        <w:rPr>
          <w:rFonts w:ascii="Times New Roman" w:hAnsi="Times New Roman" w:cs="Times New Roman"/>
          <w:b/>
          <w:bCs/>
          <w:sz w:val="24"/>
          <w:szCs w:val="24"/>
        </w:rPr>
        <w:t xml:space="preserve">ognitive </w:t>
      </w:r>
      <w:r w:rsidR="004D4B38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9082D">
        <w:rPr>
          <w:rFonts w:ascii="Times New Roman" w:hAnsi="Times New Roman" w:cs="Times New Roman"/>
          <w:b/>
          <w:bCs/>
          <w:sz w:val="24"/>
          <w:szCs w:val="24"/>
        </w:rPr>
        <w:t>ecline</w:t>
      </w:r>
      <w:r w:rsidR="008C3A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27B16">
        <w:rPr>
          <w:rFonts w:ascii="Times New Roman" w:hAnsi="Times New Roman" w:cs="Times New Roman"/>
          <w:b/>
          <w:bCs/>
          <w:sz w:val="24"/>
          <w:szCs w:val="24"/>
        </w:rPr>
        <w:t>Including APOE</w:t>
      </w:r>
      <w:r w:rsidR="008C3AF5">
        <w:rPr>
          <w:rFonts w:ascii="Times New Roman" w:hAnsi="Times New Roman" w:cs="Times New Roman"/>
          <w:b/>
          <w:bCs/>
          <w:sz w:val="24"/>
          <w:szCs w:val="24"/>
        </w:rPr>
        <w:t xml:space="preserve"> Geno</w:t>
      </w:r>
      <w:r w:rsidR="005F1AD5">
        <w:rPr>
          <w:rFonts w:ascii="Times New Roman" w:hAnsi="Times New Roman" w:cs="Times New Roman"/>
          <w:b/>
          <w:bCs/>
          <w:sz w:val="24"/>
          <w:szCs w:val="24"/>
        </w:rPr>
        <w:t>type</w:t>
      </w:r>
      <w:r w:rsidR="00327B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02E2">
        <w:rPr>
          <w:rFonts w:ascii="Times New Roman" w:hAnsi="Times New Roman" w:cs="Times New Roman"/>
          <w:b/>
          <w:bCs/>
          <w:sz w:val="24"/>
          <w:szCs w:val="24"/>
        </w:rPr>
        <w:t>(N</w:t>
      </w:r>
      <w:r w:rsidR="00B965AE">
        <w:rPr>
          <w:rFonts w:ascii="Times New Roman" w:hAnsi="Times New Roman" w:cs="Times New Roman"/>
          <w:b/>
          <w:bCs/>
          <w:sz w:val="24"/>
          <w:szCs w:val="24"/>
        </w:rPr>
        <w:t>=</w:t>
      </w:r>
      <w:r w:rsidR="004D59CC" w:rsidRPr="004D59CC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4D59CC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684CA2">
        <w:rPr>
          <w:rFonts w:ascii="Times New Roman" w:hAnsi="Times New Roman" w:cs="Times New Roman"/>
          <w:b/>
          <w:bCs/>
          <w:sz w:val="24"/>
          <w:szCs w:val="24"/>
        </w:rPr>
        <w:t>274</w:t>
      </w:r>
      <w:r w:rsidR="00B965AE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4"/>
        <w:gridCol w:w="1683"/>
        <w:gridCol w:w="946"/>
        <w:gridCol w:w="2007"/>
      </w:tblGrid>
      <w:tr w:rsidR="007F094A" w:rsidRPr="00AB7B2C" w14:paraId="76290239" w14:textId="30C779F4" w:rsidTr="00AF5CD5">
        <w:tc>
          <w:tcPr>
            <w:tcW w:w="0" w:type="auto"/>
          </w:tcPr>
          <w:p w14:paraId="70D2E746" w14:textId="77777777" w:rsidR="007F094A" w:rsidRPr="00AB7B2C" w:rsidRDefault="007F094A" w:rsidP="007F094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682D5AB" w14:textId="24953475" w:rsidR="007F094A" w:rsidRPr="00AB7B2C" w:rsidRDefault="007F094A" w:rsidP="007F094A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Multivariable</w:t>
            </w:r>
            <w:r w:rsidRPr="00AB7B2C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</w:p>
          <w:p w14:paraId="444BDEEE" w14:textId="42D04D9C" w:rsidR="007F094A" w:rsidRPr="00AB7B2C" w:rsidRDefault="007F094A" w:rsidP="007F094A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aOR (95% CI)</w:t>
            </w:r>
          </w:p>
        </w:tc>
        <w:tc>
          <w:tcPr>
            <w:tcW w:w="0" w:type="auto"/>
          </w:tcPr>
          <w:p w14:paraId="2DB43A30" w14:textId="4C3E268C" w:rsidR="007F094A" w:rsidRPr="00AB7B2C" w:rsidRDefault="007F094A" w:rsidP="007F094A">
            <w:pPr>
              <w:rPr>
                <w:rFonts w:ascii="Times New Roman" w:hAnsi="Times New Roman" w:cs="Times New Roman"/>
                <w:b/>
                <w:bCs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6F9E4DF2" w14:textId="3758A904" w:rsidR="007F094A" w:rsidRPr="00BD38FB" w:rsidRDefault="007F094A" w:rsidP="007F094A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rrected P-value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</w:rPr>
              <w:t>b</w:t>
            </w:r>
          </w:p>
        </w:tc>
      </w:tr>
      <w:tr w:rsidR="007F094A" w:rsidRPr="00F923AF" w14:paraId="04004DF0" w14:textId="317CE18E" w:rsidTr="00AF5CD5">
        <w:tc>
          <w:tcPr>
            <w:tcW w:w="0" w:type="auto"/>
          </w:tcPr>
          <w:p w14:paraId="2D23E6E6" w14:textId="77777777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High-impact pain vs no pain</w:t>
            </w:r>
          </w:p>
        </w:tc>
        <w:tc>
          <w:tcPr>
            <w:tcW w:w="0" w:type="auto"/>
          </w:tcPr>
          <w:p w14:paraId="4E67148A" w14:textId="27C24868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50</w:t>
            </w:r>
            <w:r w:rsidRPr="00F923AF">
              <w:rPr>
                <w:rFonts w:ascii="Times New Roman" w:hAnsi="Times New Roman" w:cs="Times New Roman"/>
              </w:rPr>
              <w:t xml:space="preserve"> (1.</w:t>
            </w:r>
            <w:r>
              <w:rPr>
                <w:rFonts w:ascii="Times New Roman" w:hAnsi="Times New Roman" w:cs="Times New Roman"/>
              </w:rPr>
              <w:t>31</w:t>
            </w:r>
            <w:r w:rsidRPr="00F923AF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1.73</w:t>
            </w:r>
            <w:r w:rsidRPr="00F923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638BC48D" w14:textId="6CACC2B8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0" w:type="auto"/>
          </w:tcPr>
          <w:p w14:paraId="1EE5E2C6" w14:textId="5A2A79C7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10198A">
              <w:rPr>
                <w:rFonts w:ascii="Times New Roman" w:hAnsi="Times New Roman" w:cs="Times New Roman"/>
              </w:rPr>
              <w:t>0.000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7F094A" w:rsidRPr="00F923AF" w14:paraId="367BA080" w14:textId="3590E791" w:rsidTr="00AF5CD5">
        <w:tc>
          <w:tcPr>
            <w:tcW w:w="0" w:type="auto"/>
          </w:tcPr>
          <w:p w14:paraId="0592F633" w14:textId="77777777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High-impact pain vs low-impact pain</w:t>
            </w:r>
          </w:p>
        </w:tc>
        <w:tc>
          <w:tcPr>
            <w:tcW w:w="0" w:type="auto"/>
          </w:tcPr>
          <w:p w14:paraId="71FBBBB2" w14:textId="657534C1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44</w:t>
            </w:r>
            <w:r w:rsidRPr="00F923AF">
              <w:rPr>
                <w:rFonts w:ascii="Times New Roman" w:hAnsi="Times New Roman" w:cs="Times New Roman"/>
              </w:rPr>
              <w:t xml:space="preserve"> (1.</w:t>
            </w:r>
            <w:r>
              <w:rPr>
                <w:rFonts w:ascii="Times New Roman" w:hAnsi="Times New Roman" w:cs="Times New Roman"/>
              </w:rPr>
              <w:t>18</w:t>
            </w:r>
            <w:r w:rsidRPr="00F923AF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1.78</w:t>
            </w:r>
            <w:r w:rsidRPr="00F923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615C8C34" w14:textId="2B28F01D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0" w:type="auto"/>
          </w:tcPr>
          <w:p w14:paraId="13106BF6" w14:textId="2A8EA987" w:rsidR="007F094A" w:rsidRDefault="007F094A" w:rsidP="007F094A">
            <w:pPr>
              <w:rPr>
                <w:rFonts w:ascii="Times New Roman" w:hAnsi="Times New Roman" w:cs="Times New Roman"/>
              </w:rPr>
            </w:pPr>
            <w:r w:rsidRPr="0010198A">
              <w:rPr>
                <w:rFonts w:ascii="Times New Roman" w:hAnsi="Times New Roman" w:cs="Times New Roman"/>
              </w:rPr>
              <w:t>0.00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7F094A" w:rsidRPr="00F923AF" w14:paraId="30E8AFAC" w14:textId="061D1443" w:rsidTr="00AF5CD5">
        <w:tc>
          <w:tcPr>
            <w:tcW w:w="0" w:type="auto"/>
          </w:tcPr>
          <w:p w14:paraId="2707D93F" w14:textId="77777777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Low-impact pain vs no pain</w:t>
            </w:r>
          </w:p>
        </w:tc>
        <w:tc>
          <w:tcPr>
            <w:tcW w:w="0" w:type="auto"/>
          </w:tcPr>
          <w:p w14:paraId="7325FAEF" w14:textId="2CB019DD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04</w:t>
            </w:r>
            <w:r w:rsidRPr="00F923AF">
              <w:rPr>
                <w:rFonts w:ascii="Times New Roman" w:hAnsi="Times New Roman" w:cs="Times New Roman"/>
              </w:rPr>
              <w:t xml:space="preserve"> (0.</w:t>
            </w:r>
            <w:r>
              <w:rPr>
                <w:rFonts w:ascii="Times New Roman" w:hAnsi="Times New Roman" w:cs="Times New Roman"/>
              </w:rPr>
              <w:t>89</w:t>
            </w:r>
            <w:r w:rsidRPr="00F923AF">
              <w:rPr>
                <w:rFonts w:ascii="Times New Roman" w:hAnsi="Times New Roman" w:cs="Times New Roman"/>
              </w:rPr>
              <w:t>, 1.</w:t>
            </w:r>
            <w:r>
              <w:rPr>
                <w:rFonts w:ascii="Times New Roman" w:hAnsi="Times New Roman" w:cs="Times New Roman"/>
              </w:rPr>
              <w:t>22</w:t>
            </w:r>
            <w:r w:rsidRPr="00F923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131893BF" w14:textId="5C75C53A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617</w:t>
            </w:r>
          </w:p>
        </w:tc>
        <w:tc>
          <w:tcPr>
            <w:tcW w:w="0" w:type="auto"/>
          </w:tcPr>
          <w:p w14:paraId="249EF228" w14:textId="3E0A588A" w:rsidR="007F094A" w:rsidRPr="00F923AF" w:rsidRDefault="007F094A" w:rsidP="007F094A">
            <w:pPr>
              <w:rPr>
                <w:rFonts w:ascii="Times New Roman" w:hAnsi="Times New Roman" w:cs="Times New Roman"/>
              </w:rPr>
            </w:pPr>
            <w:r w:rsidRPr="0010198A">
              <w:rPr>
                <w:rFonts w:ascii="Times New Roman" w:hAnsi="Times New Roman" w:cs="Times New Roman"/>
              </w:rPr>
              <w:t>0.59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60254278" w14:textId="001661C7" w:rsidR="00AD2AB7" w:rsidRDefault="00AD2AB7" w:rsidP="00AD2A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Adjusted for sample weights and stratified cluster design, demographics (age, race, Hispanic ethnicity, sex), education (years), comorbidity index, </w:t>
      </w:r>
      <w:r w:rsidR="00DF0F55">
        <w:rPr>
          <w:rFonts w:ascii="Times New Roman" w:hAnsi="Times New Roman" w:cs="Times New Roman"/>
          <w:sz w:val="24"/>
          <w:szCs w:val="24"/>
        </w:rPr>
        <w:t xml:space="preserve">depressive symptoms, </w:t>
      </w:r>
      <w:r>
        <w:rPr>
          <w:rFonts w:ascii="Times New Roman" w:hAnsi="Times New Roman" w:cs="Times New Roman"/>
          <w:sz w:val="24"/>
          <w:szCs w:val="24"/>
        </w:rPr>
        <w:t>and APOe4</w:t>
      </w:r>
      <w:r w:rsidR="00327B16">
        <w:rPr>
          <w:rFonts w:ascii="Times New Roman" w:hAnsi="Times New Roman" w:cs="Times New Roman"/>
          <w:sz w:val="24"/>
          <w:szCs w:val="24"/>
        </w:rPr>
        <w:t xml:space="preserve"> status.</w:t>
      </w:r>
    </w:p>
    <w:p w14:paraId="5309AE9C" w14:textId="2EACF6CD" w:rsidR="0049082D" w:rsidRDefault="0049082D" w:rsidP="00AD2A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False discovery rate-adjusted p-value</w:t>
      </w:r>
    </w:p>
    <w:p w14:paraId="0CAD5883" w14:textId="77777777" w:rsidR="006C442B" w:rsidRDefault="006C442B" w:rsidP="00ED4F5E">
      <w:pPr>
        <w:rPr>
          <w:rFonts w:ascii="Times New Roman" w:hAnsi="Times New Roman" w:cs="Times New Roman"/>
          <w:sz w:val="24"/>
          <w:szCs w:val="24"/>
        </w:rPr>
      </w:pPr>
    </w:p>
    <w:p w14:paraId="54EC333D" w14:textId="497DB463" w:rsidR="00621247" w:rsidRPr="00DE779D" w:rsidRDefault="00621247" w:rsidP="006212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2. Cox</w:t>
      </w:r>
      <w:r w:rsidRPr="00DE77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8D2455">
        <w:rPr>
          <w:rFonts w:ascii="Times New Roman" w:hAnsi="Times New Roman" w:cs="Times New Roman"/>
          <w:b/>
          <w:bCs/>
          <w:sz w:val="24"/>
          <w:szCs w:val="24"/>
        </w:rPr>
        <w:t xml:space="preserve">roportional </w:t>
      </w:r>
      <w:r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8D2455">
        <w:rPr>
          <w:rFonts w:ascii="Times New Roman" w:hAnsi="Times New Roman" w:cs="Times New Roman"/>
          <w:b/>
          <w:bCs/>
          <w:sz w:val="24"/>
          <w:szCs w:val="24"/>
        </w:rPr>
        <w:t xml:space="preserve">azards </w:t>
      </w:r>
      <w:r w:rsidRPr="00DE779D">
        <w:rPr>
          <w:rFonts w:ascii="Times New Roman" w:hAnsi="Times New Roman" w:cs="Times New Roman"/>
          <w:b/>
          <w:bCs/>
          <w:sz w:val="24"/>
          <w:szCs w:val="24"/>
        </w:rPr>
        <w:t>Regression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 S</w:t>
      </w:r>
      <w:r w:rsidR="00C21E60">
        <w:rPr>
          <w:rFonts w:ascii="Times New Roman" w:hAnsi="Times New Roman" w:cs="Times New Roman"/>
          <w:b/>
          <w:bCs/>
          <w:sz w:val="24"/>
          <w:szCs w:val="24"/>
        </w:rPr>
        <w:t xml:space="preserve">ubjective 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1E60">
        <w:rPr>
          <w:rFonts w:ascii="Times New Roman" w:hAnsi="Times New Roman" w:cs="Times New Roman"/>
          <w:b/>
          <w:bCs/>
          <w:sz w:val="24"/>
          <w:szCs w:val="24"/>
        </w:rPr>
        <w:t xml:space="preserve">ognitive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C21E60">
        <w:rPr>
          <w:rFonts w:ascii="Times New Roman" w:hAnsi="Times New Roman" w:cs="Times New Roman"/>
          <w:b/>
          <w:bCs/>
          <w:sz w:val="24"/>
          <w:szCs w:val="24"/>
        </w:rPr>
        <w:t>eclin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cluding APOE</w:t>
      </w:r>
      <w:r w:rsidR="004D4B38">
        <w:rPr>
          <w:rFonts w:ascii="Times New Roman" w:hAnsi="Times New Roman" w:cs="Times New Roman"/>
          <w:b/>
          <w:bCs/>
          <w:sz w:val="24"/>
          <w:szCs w:val="24"/>
        </w:rPr>
        <w:t xml:space="preserve"> Genotyp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2B57">
        <w:rPr>
          <w:rFonts w:ascii="Times New Roman" w:hAnsi="Times New Roman" w:cs="Times New Roman"/>
          <w:b/>
          <w:bCs/>
          <w:sz w:val="24"/>
          <w:szCs w:val="24"/>
        </w:rPr>
        <w:t>(N=</w:t>
      </w:r>
      <w:r w:rsidR="00E32BA4" w:rsidRPr="00E32BA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E32BA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E32BA4" w:rsidRPr="00E32BA4">
        <w:rPr>
          <w:rFonts w:ascii="Times New Roman" w:hAnsi="Times New Roman" w:cs="Times New Roman"/>
          <w:b/>
          <w:bCs/>
          <w:sz w:val="24"/>
          <w:szCs w:val="24"/>
        </w:rPr>
        <w:t>160</w:t>
      </w:r>
      <w:r w:rsidR="00E32BA4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4"/>
        <w:gridCol w:w="1683"/>
        <w:gridCol w:w="946"/>
        <w:gridCol w:w="2007"/>
      </w:tblGrid>
      <w:tr w:rsidR="00A24142" w:rsidRPr="00AB7B2C" w14:paraId="7399A3DF" w14:textId="5C6639B9" w:rsidTr="001E6246">
        <w:tc>
          <w:tcPr>
            <w:tcW w:w="0" w:type="auto"/>
          </w:tcPr>
          <w:p w14:paraId="04769BC8" w14:textId="77777777" w:rsidR="00A24142" w:rsidRPr="00AB7B2C" w:rsidRDefault="00A24142" w:rsidP="00A2414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5542FB5B" w14:textId="77777777" w:rsidR="00A24142" w:rsidRPr="00AB7B2C" w:rsidRDefault="00A24142" w:rsidP="00A24142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Multivariable</w:t>
            </w:r>
            <w:r w:rsidRPr="00AB7B2C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</w:p>
          <w:p w14:paraId="05B1B8A4" w14:textId="1EFA9F72" w:rsidR="00A24142" w:rsidRPr="00AB7B2C" w:rsidRDefault="00A24142" w:rsidP="00A24142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>H</w:t>
            </w:r>
            <w:r w:rsidRPr="00AB7B2C">
              <w:rPr>
                <w:rFonts w:ascii="Times New Roman" w:hAnsi="Times New Roman" w:cs="Times New Roman"/>
                <w:b/>
                <w:bCs/>
              </w:rPr>
              <w:t>R (95% CI)</w:t>
            </w:r>
          </w:p>
        </w:tc>
        <w:tc>
          <w:tcPr>
            <w:tcW w:w="0" w:type="auto"/>
          </w:tcPr>
          <w:p w14:paraId="0E05123F" w14:textId="77777777" w:rsidR="00A24142" w:rsidRPr="00AB7B2C" w:rsidRDefault="00A24142" w:rsidP="00A24142">
            <w:pPr>
              <w:rPr>
                <w:rFonts w:ascii="Times New Roman" w:hAnsi="Times New Roman" w:cs="Times New Roman"/>
                <w:b/>
                <w:bCs/>
              </w:rPr>
            </w:pPr>
            <w:r w:rsidRPr="00AB7B2C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58C15169" w14:textId="7D843497" w:rsidR="00A24142" w:rsidRPr="00BD38FB" w:rsidRDefault="00A24142" w:rsidP="00A24142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F0560E">
              <w:rPr>
                <w:rFonts w:ascii="Times New Roman" w:hAnsi="Times New Roman" w:cs="Times New Roman"/>
                <w:b/>
                <w:bCs/>
              </w:rPr>
              <w:t>Corrected P-value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</w:rPr>
              <w:t>b</w:t>
            </w:r>
          </w:p>
        </w:tc>
      </w:tr>
      <w:tr w:rsidR="00A24142" w:rsidRPr="00F923AF" w14:paraId="44AA1FBF" w14:textId="20642D2F" w:rsidTr="001E6246">
        <w:tc>
          <w:tcPr>
            <w:tcW w:w="0" w:type="auto"/>
          </w:tcPr>
          <w:p w14:paraId="6830898F" w14:textId="77777777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High-impact pain vs no pain</w:t>
            </w:r>
          </w:p>
        </w:tc>
        <w:tc>
          <w:tcPr>
            <w:tcW w:w="0" w:type="auto"/>
          </w:tcPr>
          <w:p w14:paraId="291A345A" w14:textId="06E13356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9 (1.16, 1.42)</w:t>
            </w:r>
          </w:p>
        </w:tc>
        <w:tc>
          <w:tcPr>
            <w:tcW w:w="0" w:type="auto"/>
          </w:tcPr>
          <w:p w14:paraId="6D572EC5" w14:textId="09C5EE29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0" w:type="auto"/>
          </w:tcPr>
          <w:p w14:paraId="3E261D9F" w14:textId="668185D8" w:rsidR="00A24142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03</w:t>
            </w:r>
          </w:p>
        </w:tc>
      </w:tr>
      <w:tr w:rsidR="00A24142" w:rsidRPr="00F923AF" w14:paraId="54CD09BA" w14:textId="5FAE39C7" w:rsidTr="001E6246">
        <w:tc>
          <w:tcPr>
            <w:tcW w:w="0" w:type="auto"/>
          </w:tcPr>
          <w:p w14:paraId="4D90B6AE" w14:textId="77777777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High-impact pain vs low-impact pain</w:t>
            </w:r>
          </w:p>
        </w:tc>
        <w:tc>
          <w:tcPr>
            <w:tcW w:w="0" w:type="auto"/>
          </w:tcPr>
          <w:p w14:paraId="43BD1850" w14:textId="087B19FA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9 (0.96, 1.25)</w:t>
            </w:r>
          </w:p>
        </w:tc>
        <w:tc>
          <w:tcPr>
            <w:tcW w:w="0" w:type="auto"/>
          </w:tcPr>
          <w:p w14:paraId="485A8C81" w14:textId="75A033FB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1</w:t>
            </w:r>
          </w:p>
        </w:tc>
        <w:tc>
          <w:tcPr>
            <w:tcW w:w="0" w:type="auto"/>
          </w:tcPr>
          <w:p w14:paraId="39EB68C6" w14:textId="11F88E08" w:rsidR="00A24142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0</w:t>
            </w:r>
          </w:p>
        </w:tc>
      </w:tr>
      <w:tr w:rsidR="00A24142" w:rsidRPr="00F923AF" w14:paraId="155D87DB" w14:textId="5316A5F2" w:rsidTr="001E6246">
        <w:tc>
          <w:tcPr>
            <w:tcW w:w="0" w:type="auto"/>
          </w:tcPr>
          <w:p w14:paraId="58FB0EBE" w14:textId="34C54C1A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 w:rsidRPr="00F923AF">
              <w:rPr>
                <w:rFonts w:ascii="Times New Roman" w:hAnsi="Times New Roman" w:cs="Times New Roman"/>
              </w:rPr>
              <w:t>Low-impact pain vs no pain</w:t>
            </w:r>
          </w:p>
        </w:tc>
        <w:tc>
          <w:tcPr>
            <w:tcW w:w="0" w:type="auto"/>
          </w:tcPr>
          <w:p w14:paraId="327177A0" w14:textId="298CE622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8 (1.04, 1.32)</w:t>
            </w:r>
          </w:p>
        </w:tc>
        <w:tc>
          <w:tcPr>
            <w:tcW w:w="0" w:type="auto"/>
          </w:tcPr>
          <w:p w14:paraId="4606FE7B" w14:textId="1D656957" w:rsidR="00A24142" w:rsidRPr="00F923AF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0" w:type="auto"/>
          </w:tcPr>
          <w:p w14:paraId="26E91918" w14:textId="076D853A" w:rsidR="00A24142" w:rsidRDefault="00A24142" w:rsidP="00A241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1</w:t>
            </w:r>
          </w:p>
        </w:tc>
      </w:tr>
    </w:tbl>
    <w:p w14:paraId="4031A7DD" w14:textId="349B1CF1" w:rsidR="00621247" w:rsidRDefault="00621247" w:rsidP="006212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B4087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djusted for sample weights and stratified cluster design, demographics (age, race, Hispanic ethnicity, sex), education, comorbidity index, and APO</w:t>
      </w:r>
      <w:r w:rsidR="0003205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e4 status.</w:t>
      </w:r>
    </w:p>
    <w:p w14:paraId="79A235D6" w14:textId="21F7FFDF" w:rsidR="00A24142" w:rsidRDefault="00A24142" w:rsidP="006212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False discovery rate-adjusted p-value</w:t>
      </w:r>
    </w:p>
    <w:p w14:paraId="72FC2605" w14:textId="77777777" w:rsidR="004052FB" w:rsidRDefault="004052FB" w:rsidP="00ED4F5E">
      <w:pPr>
        <w:rPr>
          <w:rFonts w:cs="Arial"/>
          <w:noProof/>
          <w:color w:val="000000"/>
          <w:sz w:val="20"/>
          <w:szCs w:val="20"/>
        </w:rPr>
      </w:pPr>
    </w:p>
    <w:sectPr w:rsidR="004052FB" w:rsidSect="003E2E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NTY3sDQyNDUxM7BQ0lEKTi0uzszPAykwNK0FAAcRPkYtAAAA"/>
  </w:docVars>
  <w:rsids>
    <w:rsidRoot w:val="00C36DBA"/>
    <w:rsid w:val="000008AA"/>
    <w:rsid w:val="00002C0A"/>
    <w:rsid w:val="0000422D"/>
    <w:rsid w:val="00006A0D"/>
    <w:rsid w:val="00012A09"/>
    <w:rsid w:val="00013DAB"/>
    <w:rsid w:val="00015650"/>
    <w:rsid w:val="00016F3E"/>
    <w:rsid w:val="000212B6"/>
    <w:rsid w:val="00021AA0"/>
    <w:rsid w:val="00022E17"/>
    <w:rsid w:val="0002305B"/>
    <w:rsid w:val="000259E4"/>
    <w:rsid w:val="00032057"/>
    <w:rsid w:val="0003357C"/>
    <w:rsid w:val="000349E2"/>
    <w:rsid w:val="000367C6"/>
    <w:rsid w:val="0004087E"/>
    <w:rsid w:val="00050D02"/>
    <w:rsid w:val="00055E98"/>
    <w:rsid w:val="000617AA"/>
    <w:rsid w:val="00063AD7"/>
    <w:rsid w:val="00067E1A"/>
    <w:rsid w:val="000742D6"/>
    <w:rsid w:val="000776BE"/>
    <w:rsid w:val="00077F56"/>
    <w:rsid w:val="00084319"/>
    <w:rsid w:val="00085FC3"/>
    <w:rsid w:val="00087D2B"/>
    <w:rsid w:val="00090F98"/>
    <w:rsid w:val="000930CC"/>
    <w:rsid w:val="00095B2B"/>
    <w:rsid w:val="000A1C2C"/>
    <w:rsid w:val="000A295D"/>
    <w:rsid w:val="000A3A33"/>
    <w:rsid w:val="000A3CA3"/>
    <w:rsid w:val="000B270D"/>
    <w:rsid w:val="000B2D30"/>
    <w:rsid w:val="000B6CAE"/>
    <w:rsid w:val="000C3D37"/>
    <w:rsid w:val="000C79F1"/>
    <w:rsid w:val="000C7C60"/>
    <w:rsid w:val="000D185F"/>
    <w:rsid w:val="000E3DDB"/>
    <w:rsid w:val="000F0363"/>
    <w:rsid w:val="00106E61"/>
    <w:rsid w:val="0010726D"/>
    <w:rsid w:val="00111FD4"/>
    <w:rsid w:val="00114576"/>
    <w:rsid w:val="00115244"/>
    <w:rsid w:val="00115BFE"/>
    <w:rsid w:val="001174F7"/>
    <w:rsid w:val="0011753D"/>
    <w:rsid w:val="00134091"/>
    <w:rsid w:val="00136DA4"/>
    <w:rsid w:val="00140E4C"/>
    <w:rsid w:val="00143C67"/>
    <w:rsid w:val="00143E30"/>
    <w:rsid w:val="00147D57"/>
    <w:rsid w:val="001507BD"/>
    <w:rsid w:val="00153AD0"/>
    <w:rsid w:val="00161DEF"/>
    <w:rsid w:val="00173AE1"/>
    <w:rsid w:val="001758D8"/>
    <w:rsid w:val="00177B53"/>
    <w:rsid w:val="00183A59"/>
    <w:rsid w:val="001844D9"/>
    <w:rsid w:val="00193438"/>
    <w:rsid w:val="001934C1"/>
    <w:rsid w:val="001A494E"/>
    <w:rsid w:val="001B37CA"/>
    <w:rsid w:val="001B575B"/>
    <w:rsid w:val="001B6842"/>
    <w:rsid w:val="001C2C2F"/>
    <w:rsid w:val="001C4772"/>
    <w:rsid w:val="001C53D4"/>
    <w:rsid w:val="001C5514"/>
    <w:rsid w:val="001E0D4F"/>
    <w:rsid w:val="001E17F9"/>
    <w:rsid w:val="001E2BE8"/>
    <w:rsid w:val="001E308D"/>
    <w:rsid w:val="001E4B68"/>
    <w:rsid w:val="001E64F6"/>
    <w:rsid w:val="001F0600"/>
    <w:rsid w:val="001F2E98"/>
    <w:rsid w:val="001F4452"/>
    <w:rsid w:val="001F474C"/>
    <w:rsid w:val="00207893"/>
    <w:rsid w:val="00207DF3"/>
    <w:rsid w:val="00212D35"/>
    <w:rsid w:val="002149B1"/>
    <w:rsid w:val="00217DA3"/>
    <w:rsid w:val="002207AC"/>
    <w:rsid w:val="002215FD"/>
    <w:rsid w:val="00221F2A"/>
    <w:rsid w:val="002228B6"/>
    <w:rsid w:val="00224B88"/>
    <w:rsid w:val="002311F3"/>
    <w:rsid w:val="00233D37"/>
    <w:rsid w:val="00240A87"/>
    <w:rsid w:val="00241609"/>
    <w:rsid w:val="00242D8A"/>
    <w:rsid w:val="00244B52"/>
    <w:rsid w:val="0024571A"/>
    <w:rsid w:val="00252E88"/>
    <w:rsid w:val="002533FC"/>
    <w:rsid w:val="002534DA"/>
    <w:rsid w:val="002558DD"/>
    <w:rsid w:val="00255FB1"/>
    <w:rsid w:val="002573DD"/>
    <w:rsid w:val="00257952"/>
    <w:rsid w:val="00270403"/>
    <w:rsid w:val="002761CA"/>
    <w:rsid w:val="00276E5B"/>
    <w:rsid w:val="002801C7"/>
    <w:rsid w:val="00290BF7"/>
    <w:rsid w:val="00291DD6"/>
    <w:rsid w:val="00292569"/>
    <w:rsid w:val="00295D3C"/>
    <w:rsid w:val="002A07E4"/>
    <w:rsid w:val="002A74DE"/>
    <w:rsid w:val="002B1A9C"/>
    <w:rsid w:val="002B604B"/>
    <w:rsid w:val="002C068D"/>
    <w:rsid w:val="002C09AE"/>
    <w:rsid w:val="002C3952"/>
    <w:rsid w:val="002C3C4E"/>
    <w:rsid w:val="002C5E6F"/>
    <w:rsid w:val="002C5FDE"/>
    <w:rsid w:val="002D2A01"/>
    <w:rsid w:val="002D2C86"/>
    <w:rsid w:val="002E0D78"/>
    <w:rsid w:val="002E2608"/>
    <w:rsid w:val="002F17B5"/>
    <w:rsid w:val="002F4326"/>
    <w:rsid w:val="002F74E1"/>
    <w:rsid w:val="00301B05"/>
    <w:rsid w:val="003044DA"/>
    <w:rsid w:val="0030705E"/>
    <w:rsid w:val="0031164F"/>
    <w:rsid w:val="003168BF"/>
    <w:rsid w:val="003201D5"/>
    <w:rsid w:val="00321B9E"/>
    <w:rsid w:val="00321DEB"/>
    <w:rsid w:val="00326345"/>
    <w:rsid w:val="003279BF"/>
    <w:rsid w:val="00327B16"/>
    <w:rsid w:val="0033334A"/>
    <w:rsid w:val="003333E0"/>
    <w:rsid w:val="00342562"/>
    <w:rsid w:val="00344456"/>
    <w:rsid w:val="00346774"/>
    <w:rsid w:val="00351437"/>
    <w:rsid w:val="003565DB"/>
    <w:rsid w:val="00361BC9"/>
    <w:rsid w:val="00362BAA"/>
    <w:rsid w:val="003647EE"/>
    <w:rsid w:val="00365829"/>
    <w:rsid w:val="00366066"/>
    <w:rsid w:val="00370A32"/>
    <w:rsid w:val="00371255"/>
    <w:rsid w:val="00372B08"/>
    <w:rsid w:val="00376826"/>
    <w:rsid w:val="00380E3D"/>
    <w:rsid w:val="0038134C"/>
    <w:rsid w:val="003826E2"/>
    <w:rsid w:val="00384012"/>
    <w:rsid w:val="0038458C"/>
    <w:rsid w:val="00386472"/>
    <w:rsid w:val="00392262"/>
    <w:rsid w:val="0039244B"/>
    <w:rsid w:val="0039331E"/>
    <w:rsid w:val="00395277"/>
    <w:rsid w:val="003A0541"/>
    <w:rsid w:val="003A1863"/>
    <w:rsid w:val="003B0C66"/>
    <w:rsid w:val="003B62E1"/>
    <w:rsid w:val="003B6FEB"/>
    <w:rsid w:val="003C138B"/>
    <w:rsid w:val="003D22EF"/>
    <w:rsid w:val="003D4D3D"/>
    <w:rsid w:val="003E0909"/>
    <w:rsid w:val="003E1006"/>
    <w:rsid w:val="003E2E4C"/>
    <w:rsid w:val="003E38CD"/>
    <w:rsid w:val="003E48B2"/>
    <w:rsid w:val="003E60BF"/>
    <w:rsid w:val="003F0982"/>
    <w:rsid w:val="003F1923"/>
    <w:rsid w:val="003F2020"/>
    <w:rsid w:val="003F2761"/>
    <w:rsid w:val="00403CEF"/>
    <w:rsid w:val="004052FB"/>
    <w:rsid w:val="00405577"/>
    <w:rsid w:val="004076BF"/>
    <w:rsid w:val="00410D98"/>
    <w:rsid w:val="004158BC"/>
    <w:rsid w:val="004170E2"/>
    <w:rsid w:val="00417E8B"/>
    <w:rsid w:val="004200D9"/>
    <w:rsid w:val="0042034B"/>
    <w:rsid w:val="00432B8D"/>
    <w:rsid w:val="0043575F"/>
    <w:rsid w:val="00435BE0"/>
    <w:rsid w:val="004365FD"/>
    <w:rsid w:val="004368B4"/>
    <w:rsid w:val="0044191E"/>
    <w:rsid w:val="0044326C"/>
    <w:rsid w:val="004459A7"/>
    <w:rsid w:val="0045159B"/>
    <w:rsid w:val="00452395"/>
    <w:rsid w:val="00456D93"/>
    <w:rsid w:val="00464F35"/>
    <w:rsid w:val="00465064"/>
    <w:rsid w:val="0046763B"/>
    <w:rsid w:val="00474305"/>
    <w:rsid w:val="00482179"/>
    <w:rsid w:val="004829BD"/>
    <w:rsid w:val="00486B39"/>
    <w:rsid w:val="0049082D"/>
    <w:rsid w:val="0049351C"/>
    <w:rsid w:val="00497D4F"/>
    <w:rsid w:val="004A4AFD"/>
    <w:rsid w:val="004B5A68"/>
    <w:rsid w:val="004C0344"/>
    <w:rsid w:val="004C21EF"/>
    <w:rsid w:val="004C6E58"/>
    <w:rsid w:val="004D445F"/>
    <w:rsid w:val="004D4B38"/>
    <w:rsid w:val="004D59CC"/>
    <w:rsid w:val="004D7287"/>
    <w:rsid w:val="004E05E0"/>
    <w:rsid w:val="004E26E9"/>
    <w:rsid w:val="004E354A"/>
    <w:rsid w:val="004E5692"/>
    <w:rsid w:val="004F5986"/>
    <w:rsid w:val="005035C5"/>
    <w:rsid w:val="00506F8F"/>
    <w:rsid w:val="00517164"/>
    <w:rsid w:val="005221FC"/>
    <w:rsid w:val="0052281C"/>
    <w:rsid w:val="00524D82"/>
    <w:rsid w:val="0052573C"/>
    <w:rsid w:val="0052624F"/>
    <w:rsid w:val="005264D8"/>
    <w:rsid w:val="00532B1B"/>
    <w:rsid w:val="00537887"/>
    <w:rsid w:val="00541AFC"/>
    <w:rsid w:val="00543369"/>
    <w:rsid w:val="00547FD5"/>
    <w:rsid w:val="00565AA1"/>
    <w:rsid w:val="00567953"/>
    <w:rsid w:val="00567F28"/>
    <w:rsid w:val="00573A3D"/>
    <w:rsid w:val="005740C6"/>
    <w:rsid w:val="0057418B"/>
    <w:rsid w:val="00584A88"/>
    <w:rsid w:val="0058634A"/>
    <w:rsid w:val="00590A2F"/>
    <w:rsid w:val="0059389E"/>
    <w:rsid w:val="005958CB"/>
    <w:rsid w:val="00596A58"/>
    <w:rsid w:val="005A1A69"/>
    <w:rsid w:val="005A6A95"/>
    <w:rsid w:val="005B478C"/>
    <w:rsid w:val="005E2BDC"/>
    <w:rsid w:val="005E74A9"/>
    <w:rsid w:val="005F1AD5"/>
    <w:rsid w:val="005F52F5"/>
    <w:rsid w:val="00601738"/>
    <w:rsid w:val="00604889"/>
    <w:rsid w:val="00604C37"/>
    <w:rsid w:val="006102AC"/>
    <w:rsid w:val="00611BDD"/>
    <w:rsid w:val="00612925"/>
    <w:rsid w:val="00614212"/>
    <w:rsid w:val="00617C87"/>
    <w:rsid w:val="00620B63"/>
    <w:rsid w:val="00621247"/>
    <w:rsid w:val="00621E2F"/>
    <w:rsid w:val="006245D6"/>
    <w:rsid w:val="006267E0"/>
    <w:rsid w:val="0062732D"/>
    <w:rsid w:val="00627779"/>
    <w:rsid w:val="00627D5E"/>
    <w:rsid w:val="00631556"/>
    <w:rsid w:val="00634520"/>
    <w:rsid w:val="00634D23"/>
    <w:rsid w:val="006373C1"/>
    <w:rsid w:val="006376A2"/>
    <w:rsid w:val="00645CD1"/>
    <w:rsid w:val="00645EFE"/>
    <w:rsid w:val="00652F3F"/>
    <w:rsid w:val="00653F21"/>
    <w:rsid w:val="00656CB0"/>
    <w:rsid w:val="006571F1"/>
    <w:rsid w:val="00663700"/>
    <w:rsid w:val="00663B02"/>
    <w:rsid w:val="006641A8"/>
    <w:rsid w:val="00665427"/>
    <w:rsid w:val="00671FFE"/>
    <w:rsid w:val="0067206F"/>
    <w:rsid w:val="00672329"/>
    <w:rsid w:val="006825BC"/>
    <w:rsid w:val="00684CA2"/>
    <w:rsid w:val="00684DD6"/>
    <w:rsid w:val="00686AE9"/>
    <w:rsid w:val="00692BD3"/>
    <w:rsid w:val="00693D18"/>
    <w:rsid w:val="006955D6"/>
    <w:rsid w:val="00697655"/>
    <w:rsid w:val="006A055A"/>
    <w:rsid w:val="006A148E"/>
    <w:rsid w:val="006A182C"/>
    <w:rsid w:val="006A284F"/>
    <w:rsid w:val="006A5375"/>
    <w:rsid w:val="006A79BD"/>
    <w:rsid w:val="006B2FC3"/>
    <w:rsid w:val="006B62A7"/>
    <w:rsid w:val="006C0731"/>
    <w:rsid w:val="006C442B"/>
    <w:rsid w:val="006C4AF4"/>
    <w:rsid w:val="006C5442"/>
    <w:rsid w:val="006C696D"/>
    <w:rsid w:val="006C7A40"/>
    <w:rsid w:val="006D04F0"/>
    <w:rsid w:val="006D14DC"/>
    <w:rsid w:val="006F73D4"/>
    <w:rsid w:val="007032B4"/>
    <w:rsid w:val="0070332D"/>
    <w:rsid w:val="007034AC"/>
    <w:rsid w:val="007046DF"/>
    <w:rsid w:val="00707B96"/>
    <w:rsid w:val="007128C0"/>
    <w:rsid w:val="00720B3D"/>
    <w:rsid w:val="00722D51"/>
    <w:rsid w:val="007260C2"/>
    <w:rsid w:val="007348DD"/>
    <w:rsid w:val="007367F5"/>
    <w:rsid w:val="00743692"/>
    <w:rsid w:val="00743836"/>
    <w:rsid w:val="00746A80"/>
    <w:rsid w:val="00747DE5"/>
    <w:rsid w:val="00750AD2"/>
    <w:rsid w:val="00751BD8"/>
    <w:rsid w:val="0075251D"/>
    <w:rsid w:val="00752732"/>
    <w:rsid w:val="007528D4"/>
    <w:rsid w:val="00752D21"/>
    <w:rsid w:val="00753F07"/>
    <w:rsid w:val="00757ED1"/>
    <w:rsid w:val="007645F0"/>
    <w:rsid w:val="00766AA0"/>
    <w:rsid w:val="00770835"/>
    <w:rsid w:val="007714E9"/>
    <w:rsid w:val="00773073"/>
    <w:rsid w:val="00773319"/>
    <w:rsid w:val="00774FA7"/>
    <w:rsid w:val="007750D6"/>
    <w:rsid w:val="00777F46"/>
    <w:rsid w:val="007840D4"/>
    <w:rsid w:val="00785FBF"/>
    <w:rsid w:val="00787A95"/>
    <w:rsid w:val="00790AF3"/>
    <w:rsid w:val="007927D2"/>
    <w:rsid w:val="0079291C"/>
    <w:rsid w:val="00795D62"/>
    <w:rsid w:val="007967E2"/>
    <w:rsid w:val="007A4286"/>
    <w:rsid w:val="007C14C7"/>
    <w:rsid w:val="007C3A82"/>
    <w:rsid w:val="007C525E"/>
    <w:rsid w:val="007C61C4"/>
    <w:rsid w:val="007D5A57"/>
    <w:rsid w:val="007E12AF"/>
    <w:rsid w:val="007E14C6"/>
    <w:rsid w:val="007E1F7B"/>
    <w:rsid w:val="007E46D8"/>
    <w:rsid w:val="007E5EA9"/>
    <w:rsid w:val="007F094A"/>
    <w:rsid w:val="007F26E1"/>
    <w:rsid w:val="007F374B"/>
    <w:rsid w:val="007F3B41"/>
    <w:rsid w:val="007F5F7A"/>
    <w:rsid w:val="007F64FF"/>
    <w:rsid w:val="007F76CE"/>
    <w:rsid w:val="008133D0"/>
    <w:rsid w:val="00813598"/>
    <w:rsid w:val="00813898"/>
    <w:rsid w:val="008141F8"/>
    <w:rsid w:val="008147BF"/>
    <w:rsid w:val="008156C2"/>
    <w:rsid w:val="00816F01"/>
    <w:rsid w:val="008228E5"/>
    <w:rsid w:val="0082333C"/>
    <w:rsid w:val="00823BE8"/>
    <w:rsid w:val="00824F45"/>
    <w:rsid w:val="008351AF"/>
    <w:rsid w:val="008351CD"/>
    <w:rsid w:val="0083543A"/>
    <w:rsid w:val="0083763F"/>
    <w:rsid w:val="00837C50"/>
    <w:rsid w:val="00840E87"/>
    <w:rsid w:val="00841B0B"/>
    <w:rsid w:val="00854880"/>
    <w:rsid w:val="00856735"/>
    <w:rsid w:val="0085775B"/>
    <w:rsid w:val="00860B78"/>
    <w:rsid w:val="008679C8"/>
    <w:rsid w:val="00871D54"/>
    <w:rsid w:val="00873560"/>
    <w:rsid w:val="0087416F"/>
    <w:rsid w:val="00874D89"/>
    <w:rsid w:val="008851DD"/>
    <w:rsid w:val="00893B4D"/>
    <w:rsid w:val="008946C6"/>
    <w:rsid w:val="008A076E"/>
    <w:rsid w:val="008A2303"/>
    <w:rsid w:val="008A6925"/>
    <w:rsid w:val="008B2509"/>
    <w:rsid w:val="008B4687"/>
    <w:rsid w:val="008B4715"/>
    <w:rsid w:val="008B58ED"/>
    <w:rsid w:val="008C25FD"/>
    <w:rsid w:val="008C3929"/>
    <w:rsid w:val="008C3AF5"/>
    <w:rsid w:val="008C3EFE"/>
    <w:rsid w:val="008C4735"/>
    <w:rsid w:val="008C6613"/>
    <w:rsid w:val="008C73D2"/>
    <w:rsid w:val="008D2455"/>
    <w:rsid w:val="008E036C"/>
    <w:rsid w:val="008E0D75"/>
    <w:rsid w:val="008F337B"/>
    <w:rsid w:val="008F6962"/>
    <w:rsid w:val="0090081B"/>
    <w:rsid w:val="009023D9"/>
    <w:rsid w:val="009025B3"/>
    <w:rsid w:val="00906580"/>
    <w:rsid w:val="009117AA"/>
    <w:rsid w:val="009179D7"/>
    <w:rsid w:val="00920325"/>
    <w:rsid w:val="00923C49"/>
    <w:rsid w:val="009317B6"/>
    <w:rsid w:val="009332DF"/>
    <w:rsid w:val="009337C3"/>
    <w:rsid w:val="009361E8"/>
    <w:rsid w:val="00940D99"/>
    <w:rsid w:val="00940EA6"/>
    <w:rsid w:val="0094429A"/>
    <w:rsid w:val="009471EE"/>
    <w:rsid w:val="00963359"/>
    <w:rsid w:val="009704ED"/>
    <w:rsid w:val="0097087F"/>
    <w:rsid w:val="00971A73"/>
    <w:rsid w:val="00975828"/>
    <w:rsid w:val="0098630B"/>
    <w:rsid w:val="009906EE"/>
    <w:rsid w:val="00990869"/>
    <w:rsid w:val="00990BB6"/>
    <w:rsid w:val="00991587"/>
    <w:rsid w:val="009922C0"/>
    <w:rsid w:val="00997A71"/>
    <w:rsid w:val="009A23E6"/>
    <w:rsid w:val="009A35E9"/>
    <w:rsid w:val="009A43F7"/>
    <w:rsid w:val="009A4C80"/>
    <w:rsid w:val="009A690F"/>
    <w:rsid w:val="009A69A6"/>
    <w:rsid w:val="009A6DE2"/>
    <w:rsid w:val="009A7233"/>
    <w:rsid w:val="009B047F"/>
    <w:rsid w:val="009B3441"/>
    <w:rsid w:val="009B4C92"/>
    <w:rsid w:val="009B66FE"/>
    <w:rsid w:val="009C540D"/>
    <w:rsid w:val="009C54BF"/>
    <w:rsid w:val="009C6126"/>
    <w:rsid w:val="009C6783"/>
    <w:rsid w:val="009D27EB"/>
    <w:rsid w:val="009D4041"/>
    <w:rsid w:val="009E124E"/>
    <w:rsid w:val="009E473F"/>
    <w:rsid w:val="009E7D84"/>
    <w:rsid w:val="009F0C67"/>
    <w:rsid w:val="009F63A7"/>
    <w:rsid w:val="00A055B8"/>
    <w:rsid w:val="00A110D4"/>
    <w:rsid w:val="00A1615A"/>
    <w:rsid w:val="00A1742B"/>
    <w:rsid w:val="00A20CDD"/>
    <w:rsid w:val="00A21D1E"/>
    <w:rsid w:val="00A24142"/>
    <w:rsid w:val="00A27116"/>
    <w:rsid w:val="00A4189F"/>
    <w:rsid w:val="00A50D7E"/>
    <w:rsid w:val="00A51D91"/>
    <w:rsid w:val="00A53845"/>
    <w:rsid w:val="00A5409A"/>
    <w:rsid w:val="00A55E7B"/>
    <w:rsid w:val="00A60CD3"/>
    <w:rsid w:val="00A627B3"/>
    <w:rsid w:val="00A63D7B"/>
    <w:rsid w:val="00A71FF2"/>
    <w:rsid w:val="00A72B19"/>
    <w:rsid w:val="00A807BF"/>
    <w:rsid w:val="00A8128B"/>
    <w:rsid w:val="00A81C0E"/>
    <w:rsid w:val="00A853FB"/>
    <w:rsid w:val="00A918D7"/>
    <w:rsid w:val="00A9206B"/>
    <w:rsid w:val="00A93E27"/>
    <w:rsid w:val="00A95246"/>
    <w:rsid w:val="00A9793F"/>
    <w:rsid w:val="00AA1085"/>
    <w:rsid w:val="00AA2AF9"/>
    <w:rsid w:val="00AA3D16"/>
    <w:rsid w:val="00AA7FB0"/>
    <w:rsid w:val="00AB1BFB"/>
    <w:rsid w:val="00AB5AB9"/>
    <w:rsid w:val="00AB7B2C"/>
    <w:rsid w:val="00AC01D7"/>
    <w:rsid w:val="00AC0D1B"/>
    <w:rsid w:val="00AD159F"/>
    <w:rsid w:val="00AD2AB7"/>
    <w:rsid w:val="00AD4D54"/>
    <w:rsid w:val="00AD4EE5"/>
    <w:rsid w:val="00AE0222"/>
    <w:rsid w:val="00AE7451"/>
    <w:rsid w:val="00AE7FC6"/>
    <w:rsid w:val="00AF28A0"/>
    <w:rsid w:val="00AF6447"/>
    <w:rsid w:val="00B038F9"/>
    <w:rsid w:val="00B03E27"/>
    <w:rsid w:val="00B04882"/>
    <w:rsid w:val="00B07DA3"/>
    <w:rsid w:val="00B1196C"/>
    <w:rsid w:val="00B11EEA"/>
    <w:rsid w:val="00B155A2"/>
    <w:rsid w:val="00B25569"/>
    <w:rsid w:val="00B2747B"/>
    <w:rsid w:val="00B3037F"/>
    <w:rsid w:val="00B30600"/>
    <w:rsid w:val="00B33F61"/>
    <w:rsid w:val="00B35471"/>
    <w:rsid w:val="00B35C32"/>
    <w:rsid w:val="00B40879"/>
    <w:rsid w:val="00B51CFD"/>
    <w:rsid w:val="00B53CC8"/>
    <w:rsid w:val="00B5409E"/>
    <w:rsid w:val="00B54245"/>
    <w:rsid w:val="00B568F3"/>
    <w:rsid w:val="00B63E45"/>
    <w:rsid w:val="00B75584"/>
    <w:rsid w:val="00B822A7"/>
    <w:rsid w:val="00B877EB"/>
    <w:rsid w:val="00B94A1C"/>
    <w:rsid w:val="00B965AE"/>
    <w:rsid w:val="00B97754"/>
    <w:rsid w:val="00B979A3"/>
    <w:rsid w:val="00BA5A1B"/>
    <w:rsid w:val="00BB0508"/>
    <w:rsid w:val="00BC1420"/>
    <w:rsid w:val="00BC2F30"/>
    <w:rsid w:val="00BC50E7"/>
    <w:rsid w:val="00BC7921"/>
    <w:rsid w:val="00BC7E91"/>
    <w:rsid w:val="00BD38FB"/>
    <w:rsid w:val="00BD3B95"/>
    <w:rsid w:val="00BD40A4"/>
    <w:rsid w:val="00BD7D09"/>
    <w:rsid w:val="00BE7F5C"/>
    <w:rsid w:val="00BF236A"/>
    <w:rsid w:val="00BF5F74"/>
    <w:rsid w:val="00BF5FB6"/>
    <w:rsid w:val="00C066C9"/>
    <w:rsid w:val="00C07C9E"/>
    <w:rsid w:val="00C118D3"/>
    <w:rsid w:val="00C169D6"/>
    <w:rsid w:val="00C202B9"/>
    <w:rsid w:val="00C21E60"/>
    <w:rsid w:val="00C230E4"/>
    <w:rsid w:val="00C24453"/>
    <w:rsid w:val="00C26D1D"/>
    <w:rsid w:val="00C26ED7"/>
    <w:rsid w:val="00C3182D"/>
    <w:rsid w:val="00C33D8E"/>
    <w:rsid w:val="00C3481D"/>
    <w:rsid w:val="00C36DBA"/>
    <w:rsid w:val="00C4451D"/>
    <w:rsid w:val="00C53436"/>
    <w:rsid w:val="00C55912"/>
    <w:rsid w:val="00C56203"/>
    <w:rsid w:val="00C6205F"/>
    <w:rsid w:val="00C647A1"/>
    <w:rsid w:val="00C70E0A"/>
    <w:rsid w:val="00C71BDF"/>
    <w:rsid w:val="00C72537"/>
    <w:rsid w:val="00C8509E"/>
    <w:rsid w:val="00C8511D"/>
    <w:rsid w:val="00C86C56"/>
    <w:rsid w:val="00C9122B"/>
    <w:rsid w:val="00C91F1D"/>
    <w:rsid w:val="00CA004D"/>
    <w:rsid w:val="00CA01FC"/>
    <w:rsid w:val="00CA20CA"/>
    <w:rsid w:val="00CA2456"/>
    <w:rsid w:val="00CA3006"/>
    <w:rsid w:val="00CA5523"/>
    <w:rsid w:val="00CB06C2"/>
    <w:rsid w:val="00CB1FD9"/>
    <w:rsid w:val="00CB65C4"/>
    <w:rsid w:val="00CC04EB"/>
    <w:rsid w:val="00CC24A3"/>
    <w:rsid w:val="00CC2B8E"/>
    <w:rsid w:val="00CC323C"/>
    <w:rsid w:val="00CC41B3"/>
    <w:rsid w:val="00CC53E1"/>
    <w:rsid w:val="00CC728B"/>
    <w:rsid w:val="00CD4B8F"/>
    <w:rsid w:val="00CD5EAE"/>
    <w:rsid w:val="00CE30BD"/>
    <w:rsid w:val="00CE3389"/>
    <w:rsid w:val="00CF0B19"/>
    <w:rsid w:val="00CF15DC"/>
    <w:rsid w:val="00CF26D0"/>
    <w:rsid w:val="00CF5E0B"/>
    <w:rsid w:val="00CF5F92"/>
    <w:rsid w:val="00D0103A"/>
    <w:rsid w:val="00D03D59"/>
    <w:rsid w:val="00D04E24"/>
    <w:rsid w:val="00D11C21"/>
    <w:rsid w:val="00D13D4D"/>
    <w:rsid w:val="00D1764C"/>
    <w:rsid w:val="00D2130B"/>
    <w:rsid w:val="00D227DC"/>
    <w:rsid w:val="00D23B9F"/>
    <w:rsid w:val="00D33762"/>
    <w:rsid w:val="00D41674"/>
    <w:rsid w:val="00D41C1E"/>
    <w:rsid w:val="00D500CA"/>
    <w:rsid w:val="00D51699"/>
    <w:rsid w:val="00D6478D"/>
    <w:rsid w:val="00D659FF"/>
    <w:rsid w:val="00D67499"/>
    <w:rsid w:val="00D72AAC"/>
    <w:rsid w:val="00D73968"/>
    <w:rsid w:val="00D76666"/>
    <w:rsid w:val="00D76DFD"/>
    <w:rsid w:val="00D771DC"/>
    <w:rsid w:val="00D804A5"/>
    <w:rsid w:val="00D80586"/>
    <w:rsid w:val="00D81364"/>
    <w:rsid w:val="00D82BAE"/>
    <w:rsid w:val="00D961B8"/>
    <w:rsid w:val="00DA0AE5"/>
    <w:rsid w:val="00DA692D"/>
    <w:rsid w:val="00DA6C32"/>
    <w:rsid w:val="00DB1414"/>
    <w:rsid w:val="00DB7851"/>
    <w:rsid w:val="00DC054C"/>
    <w:rsid w:val="00DC7DD2"/>
    <w:rsid w:val="00DD677C"/>
    <w:rsid w:val="00DE759E"/>
    <w:rsid w:val="00DE779D"/>
    <w:rsid w:val="00DF069D"/>
    <w:rsid w:val="00DF08C2"/>
    <w:rsid w:val="00DF0F55"/>
    <w:rsid w:val="00DF1ABF"/>
    <w:rsid w:val="00DF1D99"/>
    <w:rsid w:val="00DF6464"/>
    <w:rsid w:val="00E01BDA"/>
    <w:rsid w:val="00E12D4E"/>
    <w:rsid w:val="00E16DF5"/>
    <w:rsid w:val="00E270B3"/>
    <w:rsid w:val="00E32BA4"/>
    <w:rsid w:val="00E33213"/>
    <w:rsid w:val="00E332BD"/>
    <w:rsid w:val="00E43983"/>
    <w:rsid w:val="00E43EE8"/>
    <w:rsid w:val="00E46E0A"/>
    <w:rsid w:val="00E470F8"/>
    <w:rsid w:val="00E507BF"/>
    <w:rsid w:val="00E50D89"/>
    <w:rsid w:val="00E53E0C"/>
    <w:rsid w:val="00E5486E"/>
    <w:rsid w:val="00E54F66"/>
    <w:rsid w:val="00E579F7"/>
    <w:rsid w:val="00E61F40"/>
    <w:rsid w:val="00E702E2"/>
    <w:rsid w:val="00E7140A"/>
    <w:rsid w:val="00E7183F"/>
    <w:rsid w:val="00E73E1B"/>
    <w:rsid w:val="00E839CF"/>
    <w:rsid w:val="00E8634D"/>
    <w:rsid w:val="00E86398"/>
    <w:rsid w:val="00E87C0D"/>
    <w:rsid w:val="00E92599"/>
    <w:rsid w:val="00E92B48"/>
    <w:rsid w:val="00E9376A"/>
    <w:rsid w:val="00E953A2"/>
    <w:rsid w:val="00EA0848"/>
    <w:rsid w:val="00EA515B"/>
    <w:rsid w:val="00EA746F"/>
    <w:rsid w:val="00EB2F5F"/>
    <w:rsid w:val="00EB568D"/>
    <w:rsid w:val="00EC1A94"/>
    <w:rsid w:val="00EC257F"/>
    <w:rsid w:val="00EC324D"/>
    <w:rsid w:val="00EC57B3"/>
    <w:rsid w:val="00ED07F6"/>
    <w:rsid w:val="00ED2B57"/>
    <w:rsid w:val="00ED4F5E"/>
    <w:rsid w:val="00EE3861"/>
    <w:rsid w:val="00EE41F3"/>
    <w:rsid w:val="00EE5BF9"/>
    <w:rsid w:val="00EE6A61"/>
    <w:rsid w:val="00EE72D0"/>
    <w:rsid w:val="00EF4DE3"/>
    <w:rsid w:val="00EF5DAF"/>
    <w:rsid w:val="00F02BEE"/>
    <w:rsid w:val="00F14407"/>
    <w:rsid w:val="00F20A5D"/>
    <w:rsid w:val="00F2323C"/>
    <w:rsid w:val="00F250A4"/>
    <w:rsid w:val="00F25D36"/>
    <w:rsid w:val="00F3047B"/>
    <w:rsid w:val="00F311C1"/>
    <w:rsid w:val="00F322DB"/>
    <w:rsid w:val="00F32930"/>
    <w:rsid w:val="00F36F75"/>
    <w:rsid w:val="00F43E67"/>
    <w:rsid w:val="00F516C1"/>
    <w:rsid w:val="00F52E82"/>
    <w:rsid w:val="00F531A5"/>
    <w:rsid w:val="00F57934"/>
    <w:rsid w:val="00F6327D"/>
    <w:rsid w:val="00F6395D"/>
    <w:rsid w:val="00F7318C"/>
    <w:rsid w:val="00F8367A"/>
    <w:rsid w:val="00F847AE"/>
    <w:rsid w:val="00F85B5E"/>
    <w:rsid w:val="00F86964"/>
    <w:rsid w:val="00F86A9C"/>
    <w:rsid w:val="00F906D0"/>
    <w:rsid w:val="00F90BC7"/>
    <w:rsid w:val="00F923AF"/>
    <w:rsid w:val="00F95EB4"/>
    <w:rsid w:val="00FA15B8"/>
    <w:rsid w:val="00FA2E16"/>
    <w:rsid w:val="00FA61D6"/>
    <w:rsid w:val="00FB04CF"/>
    <w:rsid w:val="00FB219B"/>
    <w:rsid w:val="00FB4252"/>
    <w:rsid w:val="00FD06EC"/>
    <w:rsid w:val="00FD7B27"/>
    <w:rsid w:val="00FE612C"/>
    <w:rsid w:val="00FE6602"/>
    <w:rsid w:val="00FF36A1"/>
    <w:rsid w:val="00FF5235"/>
    <w:rsid w:val="00FF7511"/>
    <w:rsid w:val="0C8E6067"/>
    <w:rsid w:val="474A8FAE"/>
    <w:rsid w:val="53DA26FB"/>
    <w:rsid w:val="7B4CA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B2C6DB"/>
  <w15:chartTrackingRefBased/>
  <w15:docId w15:val="{77C70D24-C683-4D4F-AE34-639A3895B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06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6D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6D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D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6D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6D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D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6D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D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D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DB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6D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D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6D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6D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D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6D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D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D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6D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D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6D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6D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6D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6D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6D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6D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6D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6D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6DB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B1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D7D09"/>
    <w:pPr>
      <w:spacing w:after="0" w:line="240" w:lineRule="auto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E7F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F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FC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C6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39074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5214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8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6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9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304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8546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91027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92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73935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4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2843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385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1001</Characters>
  <Application>Microsoft Office Word</Application>
  <DocSecurity>0</DocSecurity>
  <Lines>8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A. Tamargo</dc:creator>
  <cp:keywords/>
  <dc:description/>
  <cp:lastModifiedBy>Javier A. Tamargo</cp:lastModifiedBy>
  <cp:revision>5</cp:revision>
  <dcterms:created xsi:type="dcterms:W3CDTF">2025-03-03T19:31:00Z</dcterms:created>
  <dcterms:modified xsi:type="dcterms:W3CDTF">2025-03-04T00:43:00Z</dcterms:modified>
</cp:coreProperties>
</file>